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49D67" w14:textId="77777777" w:rsidR="002A3BB6" w:rsidRPr="002A3BB6" w:rsidRDefault="002A3BB6" w:rsidP="002A3BB6">
      <w:pPr>
        <w:pStyle w:val="1"/>
        <w:jc w:val="center"/>
        <w:rPr>
          <w:lang w:val="bg-BG"/>
        </w:rPr>
      </w:pPr>
      <w:r w:rsidRPr="002A3BB6">
        <w:t>Lab: Encapsulation</w:t>
      </w:r>
    </w:p>
    <w:p w14:paraId="6F577C24" w14:textId="30D59F20" w:rsidR="002A3BB6" w:rsidRPr="002A3BB6" w:rsidRDefault="002A3BB6" w:rsidP="002C6476">
      <w:pPr>
        <w:jc w:val="center"/>
        <w:rPr>
          <w:lang w:val="bg-BG"/>
        </w:rPr>
      </w:pPr>
      <w:r w:rsidRPr="002A3BB6">
        <w:t xml:space="preserve">This document defines the </w:t>
      </w:r>
      <w:r w:rsidRPr="002A3BB6">
        <w:rPr>
          <w:bCs/>
        </w:rPr>
        <w:t>lab</w:t>
      </w:r>
      <w:r w:rsidRPr="002A3BB6">
        <w:t xml:space="preserve"> for </w:t>
      </w:r>
      <w:r w:rsidR="009131F5">
        <w:t xml:space="preserve">the </w:t>
      </w:r>
      <w:hyperlink r:id="rId8" w:history="1">
        <w:r w:rsidRPr="002A3BB6">
          <w:rPr>
            <w:rStyle w:val="a9"/>
          </w:rPr>
          <w:t xml:space="preserve">"Java </w:t>
        </w:r>
        <w:r w:rsidR="002C6476">
          <w:rPr>
            <w:rStyle w:val="a9"/>
            <w:noProof/>
          </w:rPr>
          <w:t>Advanced</w:t>
        </w:r>
        <w:r w:rsidRPr="002A3BB6">
          <w:rPr>
            <w:rStyle w:val="a9"/>
          </w:rPr>
          <w:t>" course @ Software University</w:t>
        </w:r>
      </w:hyperlink>
      <w:r w:rsidRPr="002A3BB6">
        <w:t xml:space="preserve">. Please submit your solutions </w:t>
      </w:r>
      <w:r w:rsidRPr="002A3BB6">
        <w:rPr>
          <w:noProof/>
        </w:rPr>
        <w:t>(</w:t>
      </w:r>
      <w:r w:rsidRPr="002A3BB6">
        <w:t>source code</w:t>
      </w:r>
      <w:r w:rsidRPr="002A3BB6">
        <w:rPr>
          <w:noProof/>
        </w:rPr>
        <w:t xml:space="preserve">) </w:t>
      </w:r>
      <w:r w:rsidRPr="002A3BB6">
        <w:t xml:space="preserve">of all below described problems in </w:t>
      </w:r>
      <w:hyperlink r:id="rId9" w:history="1">
        <w:r w:rsidRPr="002A3BB6">
          <w:rPr>
            <w:rStyle w:val="a9"/>
          </w:rPr>
          <w:t>Judge</w:t>
        </w:r>
      </w:hyperlink>
      <w:r w:rsidRPr="002A3BB6">
        <w:t>.</w:t>
      </w:r>
    </w:p>
    <w:p w14:paraId="0A4262E6" w14:textId="77777777" w:rsidR="002A3BB6" w:rsidRPr="002A3BB6" w:rsidRDefault="002A3BB6" w:rsidP="002A3BB6">
      <w:pPr>
        <w:pStyle w:val="2"/>
        <w:rPr>
          <w:lang w:val="bg-BG"/>
        </w:rPr>
      </w:pPr>
      <w:r w:rsidRPr="002A3BB6">
        <w:t>Sort by Name and Age</w:t>
      </w:r>
    </w:p>
    <w:p w14:paraId="2FD8C1BC" w14:textId="77777777" w:rsidR="002A3BB6" w:rsidRPr="002A3BB6" w:rsidRDefault="002A3BB6" w:rsidP="002A3BB6">
      <w:pPr>
        <w:rPr>
          <w:noProof/>
          <w:lang w:val="bg-BG"/>
        </w:rPr>
      </w:pPr>
      <w:r w:rsidRPr="002A3BB6">
        <w:t xml:space="preserve">Create a class </w:t>
      </w:r>
      <w:r w:rsidRPr="002A3BB6">
        <w:rPr>
          <w:b/>
        </w:rPr>
        <w:t>Person</w:t>
      </w:r>
      <w:r w:rsidRPr="002A3BB6">
        <w:t>, which should</w:t>
      </w:r>
      <w:r w:rsidRPr="002A3BB6">
        <w:rPr>
          <w:noProof/>
        </w:rPr>
        <w:t xml:space="preserve"> have </w:t>
      </w:r>
      <w:r w:rsidRPr="002A3BB6">
        <w:rPr>
          <w:b/>
          <w:noProof/>
        </w:rPr>
        <w:t>private</w:t>
      </w:r>
      <w:r w:rsidRPr="002A3BB6">
        <w:rPr>
          <w:noProof/>
        </w:rPr>
        <w:t xml:space="preserve"> fields for:</w:t>
      </w:r>
    </w:p>
    <w:p w14:paraId="298D1B45" w14:textId="77777777" w:rsidR="002A3BB6" w:rsidRPr="002A3BB6" w:rsidRDefault="002A3BB6" w:rsidP="002A3BB6">
      <w:pPr>
        <w:pStyle w:val="ac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fir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255BF4F8" w14:textId="77777777" w:rsidR="002A3BB6" w:rsidRPr="002A3BB6" w:rsidRDefault="002A3BB6" w:rsidP="002A3BB6">
      <w:pPr>
        <w:pStyle w:val="ac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la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53D18BD5" w14:textId="77777777" w:rsidR="002A3BB6" w:rsidRPr="002A3BB6" w:rsidRDefault="002A3BB6" w:rsidP="002A3BB6">
      <w:pPr>
        <w:pStyle w:val="ac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ag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int</w:t>
      </w:r>
    </w:p>
    <w:p w14:paraId="28EE5DFF" w14:textId="77777777" w:rsidR="002A3BB6" w:rsidRPr="002A3BB6" w:rsidRDefault="002A3BB6" w:rsidP="002A3BB6">
      <w:pPr>
        <w:pStyle w:val="ac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toString</w:t>
      </w:r>
      <w:r w:rsidRPr="000C3DAC">
        <w:rPr>
          <w:rStyle w:val="CodeChar"/>
        </w:rPr>
        <w:t>()</w:t>
      </w:r>
      <w:r w:rsidRPr="000C3DAC">
        <w:rPr>
          <w:noProof/>
        </w:rPr>
        <w:t xml:space="preserve"> -</w:t>
      </w:r>
      <w:r w:rsidRPr="002A3BB6">
        <w:rPr>
          <w:noProof/>
        </w:rPr>
        <w:t xml:space="preserve"> </w:t>
      </w:r>
      <w:r w:rsidRPr="000C3DAC">
        <w:rPr>
          <w:b/>
          <w:noProof/>
        </w:rPr>
        <w:t>override</w:t>
      </w:r>
    </w:p>
    <w:p w14:paraId="5B98BD87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10D41673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0DABBF3C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1B8424AB" w14:textId="77777777" w:rsidTr="006E1564">
        <w:tc>
          <w:tcPr>
            <w:tcW w:w="10429" w:type="dxa"/>
          </w:tcPr>
          <w:p w14:paraId="336DEF5A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main(String[] args)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throws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OException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ufferedReader reader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fferedReader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putStreamReader(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in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n =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reader.readLin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ople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i 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; i &lt; n; i++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tring[] input = reader.readLine().split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 "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ople.add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)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ollections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sor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ople, (firstPerson, secondPerson) -&gt;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 = firstPerson.getFirstName().compareTo(secondPerson.getFirstNam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sComp !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{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teger.compare(firstPerson.getAge(), secondPerson.getAge());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ople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person.toString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77F66D9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Examples</w:t>
      </w:r>
    </w:p>
    <w:tbl>
      <w:tblPr>
        <w:tblStyle w:val="af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2A3BB6" w:rsidRPr="002A3BB6" w14:paraId="62B9A78F" w14:textId="77777777" w:rsidTr="002C6476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D996B8C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71BFB618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7B3B6E5A" w14:textId="77777777" w:rsidTr="006E1564">
        <w:tc>
          <w:tcPr>
            <w:tcW w:w="2711" w:type="dxa"/>
          </w:tcPr>
          <w:p w14:paraId="075E0812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D685C54" w14:textId="521EC338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</w:t>
            </w:r>
          </w:p>
          <w:p w14:paraId="67AAC86C" w14:textId="3F3F98A3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1DD7C322" w14:textId="3A4C7D5D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2C6476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</w:t>
            </w:r>
          </w:p>
          <w:p w14:paraId="7965B867" w14:textId="082C4CE2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</w:t>
            </w:r>
          </w:p>
          <w:p w14:paraId="4E604B71" w14:textId="39F8BA94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</w:t>
            </w:r>
          </w:p>
        </w:tc>
        <w:tc>
          <w:tcPr>
            <w:tcW w:w="4525" w:type="dxa"/>
          </w:tcPr>
          <w:p w14:paraId="5F3B09FC" w14:textId="6D6AC374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is 44 years old.</w:t>
            </w:r>
          </w:p>
          <w:p w14:paraId="76FB03E0" w14:textId="26770A50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65 years old.</w:t>
            </w:r>
          </w:p>
          <w:p w14:paraId="16D0A7D5" w14:textId="0FD56539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is 35 years old.</w:t>
            </w:r>
          </w:p>
          <w:p w14:paraId="5DC348CE" w14:textId="335AA1FC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57 years old.</w:t>
            </w:r>
          </w:p>
          <w:p w14:paraId="27CCEA0B" w14:textId="3BAAC113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Veny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27 years old.</w:t>
            </w:r>
          </w:p>
        </w:tc>
      </w:tr>
      <w:tr w:rsidR="002C6476" w:rsidRPr="002A3BB6" w14:paraId="02668CE8" w14:textId="77777777" w:rsidTr="006E1564">
        <w:tc>
          <w:tcPr>
            <w:tcW w:w="2711" w:type="dxa"/>
          </w:tcPr>
          <w:p w14:paraId="5A47768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530946FC" w14:textId="7F3B1598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</w:p>
          <w:p w14:paraId="18B856E4" w14:textId="0030C81B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</w:p>
          <w:p w14:paraId="23202FF8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Anna Glen 21</w:t>
            </w:r>
          </w:p>
          <w:p w14:paraId="2CE92D62" w14:textId="4D66FE9D" w:rsidR="002C6476" w:rsidRP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</w:p>
        </w:tc>
        <w:tc>
          <w:tcPr>
            <w:tcW w:w="4525" w:type="dxa"/>
          </w:tcPr>
          <w:p w14:paraId="5BEE9AE7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Anna Glen is 21 years old.</w:t>
            </w:r>
          </w:p>
          <w:p w14:paraId="1292A3F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is 43 years old.</w:t>
            </w:r>
          </w:p>
          <w:p w14:paraId="693D42CF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is 53 years old.</w:t>
            </w:r>
          </w:p>
          <w:p w14:paraId="087EC55F" w14:textId="4540F6F1" w:rsidR="002C647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Sara Cameron is 21 years old.</w:t>
            </w:r>
          </w:p>
        </w:tc>
      </w:tr>
    </w:tbl>
    <w:p w14:paraId="3205620A" w14:textId="77777777" w:rsidR="002A3BB6" w:rsidRPr="002A3BB6" w:rsidRDefault="002A3BB6" w:rsidP="002A3BB6">
      <w:pPr>
        <w:spacing w:before="0" w:after="200"/>
        <w:rPr>
          <w:lang w:val="bg-BG"/>
        </w:rPr>
      </w:pPr>
    </w:p>
    <w:p w14:paraId="138EF07A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Solution</w:t>
      </w:r>
    </w:p>
    <w:p w14:paraId="6DAC3FCD" w14:textId="77777777" w:rsidR="002A3BB6" w:rsidRPr="002A3BB6" w:rsidRDefault="002A3BB6" w:rsidP="002A3BB6">
      <w:pPr>
        <w:rPr>
          <w:lang w:val="bg-BG"/>
        </w:rPr>
      </w:pPr>
      <w:r w:rsidRPr="002A3BB6">
        <w:t xml:space="preserve">Create a </w:t>
      </w:r>
      <w:r w:rsidRPr="002A3BB6">
        <w:rPr>
          <w:b/>
        </w:rPr>
        <w:t>new class</w:t>
      </w:r>
      <w:r w:rsidRPr="002A3BB6">
        <w:t xml:space="preserve"> and ensure </w:t>
      </w:r>
      <w:r w:rsidRPr="002A3BB6">
        <w:rPr>
          <w:b/>
        </w:rPr>
        <w:t>proper naming</w:t>
      </w:r>
      <w:r w:rsidRPr="002A3BB6">
        <w:t xml:space="preserve">. Define the </w:t>
      </w:r>
      <w:r w:rsidRPr="002A3BB6">
        <w:rPr>
          <w:b/>
        </w:rPr>
        <w:t>private</w:t>
      </w:r>
      <w:r w:rsidRPr="002A3BB6">
        <w:t xml:space="preserve"> fields:</w:t>
      </w:r>
    </w:p>
    <w:p w14:paraId="04188041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3C02F34E" wp14:editId="12F8CF86">
            <wp:extent cx="2514600" cy="674156"/>
            <wp:effectExtent l="19050" t="19050" r="19050" b="120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50135" cy="6836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CFCEE" w14:textId="55077FE6" w:rsidR="002A3BB6" w:rsidRPr="002A3BB6" w:rsidRDefault="002A3BB6" w:rsidP="002A3BB6">
      <w:pPr>
        <w:rPr>
          <w:lang w:val="bg-BG"/>
        </w:rPr>
      </w:pPr>
      <w:r w:rsidRPr="002A3BB6">
        <w:t>Create getters and apply them access modifiers, which are as strict as possible</w:t>
      </w:r>
      <w:r w:rsidR="002C6476">
        <w:t>:</w:t>
      </w:r>
    </w:p>
    <w:p w14:paraId="167FFC99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2C93E6AA" wp14:editId="7E7EB9A6">
            <wp:extent cx="2514600" cy="2070847"/>
            <wp:effectExtent l="19050" t="19050" r="1905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27958" cy="20818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0A2DA8" w14:textId="77777777" w:rsidR="002A3BB6" w:rsidRPr="002A3BB6" w:rsidRDefault="002A3BB6" w:rsidP="002A3BB6">
      <w:pPr>
        <w:rPr>
          <w:lang w:val="bg-BG"/>
        </w:rPr>
      </w:pPr>
      <w:r w:rsidRPr="002A3BB6">
        <w:t xml:space="preserve">Override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:</w:t>
      </w:r>
    </w:p>
    <w:p w14:paraId="6C866916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70E29830" wp14:editId="3FF54A9F">
            <wp:extent cx="4009292" cy="1348134"/>
            <wp:effectExtent l="19050" t="19050" r="1079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8325" cy="13578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A4FC6" w14:textId="77777777" w:rsidR="002A3BB6" w:rsidRPr="002A3BB6" w:rsidRDefault="002A3BB6" w:rsidP="002A3BB6">
      <w:pPr>
        <w:pStyle w:val="2"/>
        <w:rPr>
          <w:lang w:val="bg-BG"/>
        </w:rPr>
      </w:pPr>
      <w:r w:rsidRPr="002A3BB6">
        <w:t>Salary Increase</w:t>
      </w:r>
    </w:p>
    <w:p w14:paraId="1E535698" w14:textId="06497C04" w:rsidR="002A3BB6" w:rsidRPr="002A3BB6" w:rsidRDefault="002A3BB6" w:rsidP="002A3BB6">
      <w:pPr>
        <w:spacing w:after="0"/>
        <w:rPr>
          <w:lang w:val="bg-BG"/>
        </w:rPr>
      </w:pPr>
      <w:r w:rsidRPr="002A3BB6">
        <w:t xml:space="preserve">Read person with their </w:t>
      </w:r>
      <w:r w:rsidRPr="002A3BB6">
        <w:rPr>
          <w:b/>
        </w:rPr>
        <w:t>names</w:t>
      </w:r>
      <w:r w:rsidRPr="002A3BB6">
        <w:t xml:space="preserve">, </w:t>
      </w:r>
      <w:r w:rsidRPr="002A3BB6">
        <w:rPr>
          <w:b/>
        </w:rPr>
        <w:t>age</w:t>
      </w:r>
      <w:r w:rsidR="009131F5">
        <w:rPr>
          <w:b/>
        </w:rPr>
        <w:t>,</w:t>
      </w:r>
      <w:r w:rsidRPr="002A3BB6">
        <w:t xml:space="preserve"> and </w:t>
      </w:r>
      <w:r w:rsidRPr="002A3BB6">
        <w:rPr>
          <w:b/>
        </w:rPr>
        <w:t>salary</w:t>
      </w:r>
      <w:r w:rsidRPr="002A3BB6">
        <w:t xml:space="preserve">. Read </w:t>
      </w:r>
      <w:r w:rsidRPr="002A3BB6">
        <w:rPr>
          <w:b/>
        </w:rPr>
        <w:t>percent bonus</w:t>
      </w:r>
      <w:r w:rsidRPr="002A3BB6">
        <w:t xml:space="preserve"> to every person salary. People younger </w:t>
      </w:r>
      <w:r w:rsidRPr="002A3BB6">
        <w:rPr>
          <w:b/>
        </w:rPr>
        <w:t>than 30</w:t>
      </w:r>
      <w:r w:rsidRPr="002A3BB6">
        <w:t xml:space="preserve"> get </w:t>
      </w:r>
      <w:r w:rsidR="009131F5">
        <w:t xml:space="preserve">a </w:t>
      </w:r>
      <w:r w:rsidRPr="002A3BB6">
        <w:t xml:space="preserve">half bonus. Expand </w:t>
      </w:r>
      <w:r w:rsidRPr="002A3BB6">
        <w:rPr>
          <w:b/>
        </w:rPr>
        <w:t>Person</w:t>
      </w:r>
      <w:r w:rsidRPr="002A3BB6">
        <w:t xml:space="preserve"> from </w:t>
      </w:r>
      <w:r w:rsidR="009131F5">
        <w:t xml:space="preserve">the </w:t>
      </w:r>
      <w:r w:rsidRPr="002A3BB6">
        <w:t xml:space="preserve">previous task. Add </w:t>
      </w:r>
      <w:r w:rsidRPr="002A3BB6">
        <w:rPr>
          <w:b/>
        </w:rPr>
        <w:t>salary</w:t>
      </w:r>
      <w:r w:rsidRPr="002A3BB6">
        <w:t xml:space="preserve"> </w:t>
      </w:r>
      <w:r w:rsidRPr="002A3BB6">
        <w:rPr>
          <w:b/>
        </w:rPr>
        <w:t>field</w:t>
      </w:r>
      <w:r w:rsidRPr="002A3BB6">
        <w:t xml:space="preserve"> and </w:t>
      </w:r>
      <w:r w:rsidRPr="002A3BB6">
        <w:rPr>
          <w:b/>
        </w:rPr>
        <w:t xml:space="preserve">getter </w:t>
      </w:r>
      <w:r w:rsidRPr="002A3BB6">
        <w:t>and</w:t>
      </w:r>
      <w:r w:rsidRPr="002A3BB6">
        <w:rPr>
          <w:b/>
        </w:rPr>
        <w:t xml:space="preserve"> setter</w:t>
      </w:r>
      <w:r w:rsidRPr="002A3BB6">
        <w:t xml:space="preserve"> with proper </w:t>
      </w:r>
      <w:r w:rsidRPr="002A3BB6">
        <w:rPr>
          <w:b/>
        </w:rPr>
        <w:t>access</w:t>
      </w:r>
      <w:r w:rsidRPr="002A3BB6">
        <w:t>.</w:t>
      </w:r>
    </w:p>
    <w:p w14:paraId="7E2DBBD7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 xml:space="preserve">New </w:t>
      </w:r>
      <w:r w:rsidRPr="002A3BB6">
        <w:rPr>
          <w:b/>
        </w:rPr>
        <w:t>fields</w:t>
      </w:r>
      <w:r w:rsidRPr="002A3BB6">
        <w:t xml:space="preserve"> and </w:t>
      </w:r>
      <w:r w:rsidRPr="002A3BB6">
        <w:rPr>
          <w:b/>
        </w:rPr>
        <w:t>methods</w:t>
      </w:r>
    </w:p>
    <w:p w14:paraId="3B8C10E8" w14:textId="77777777" w:rsidR="002A3BB6" w:rsidRPr="002A3BB6" w:rsidRDefault="002A3BB6" w:rsidP="002A3BB6">
      <w:pPr>
        <w:pStyle w:val="ac"/>
        <w:numPr>
          <w:ilvl w:val="0"/>
          <w:numId w:val="40"/>
        </w:numPr>
        <w:rPr>
          <w:noProof/>
          <w:lang w:val="bg-BG"/>
        </w:rPr>
      </w:pPr>
      <w:r w:rsidRPr="002A3BB6">
        <w:rPr>
          <w:rStyle w:val="CodeChar"/>
        </w:rPr>
        <w:t>salary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double</w:t>
      </w:r>
      <w:r w:rsidRPr="002A3BB6">
        <w:rPr>
          <w:noProof/>
        </w:rPr>
        <w:t xml:space="preserve"> </w:t>
      </w:r>
    </w:p>
    <w:p w14:paraId="07715A0B" w14:textId="77777777" w:rsidR="002A3BB6" w:rsidRPr="002A3BB6" w:rsidRDefault="002A3BB6" w:rsidP="002A3BB6">
      <w:pPr>
        <w:pStyle w:val="ac"/>
        <w:numPr>
          <w:ilvl w:val="0"/>
          <w:numId w:val="40"/>
        </w:numPr>
        <w:spacing w:after="0"/>
        <w:ind w:left="714" w:hanging="357"/>
        <w:rPr>
          <w:rStyle w:val="CodeChar"/>
          <w:lang w:val="bg-BG"/>
        </w:rPr>
      </w:pPr>
      <w:r w:rsidRPr="002A3BB6">
        <w:rPr>
          <w:rStyle w:val="CodeChar"/>
        </w:rPr>
        <w:t>increaseSalary(double bonus)</w:t>
      </w:r>
    </w:p>
    <w:p w14:paraId="22980F98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>You should be able to use the class like this: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5D15A3DD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3E9B0B84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7B41A0C6" w14:textId="77777777" w:rsidTr="006E1564">
        <w:tc>
          <w:tcPr>
            <w:tcW w:w="10429" w:type="dxa"/>
          </w:tcPr>
          <w:p w14:paraId="223C381E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tring[] args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throws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IOException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BufferedReader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reader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BufferedReader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putStreamReader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in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int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n = 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List&lt;Person&gt; people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ArrayLis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&lt;&gt;(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lastRenderedPageBreak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int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i = 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; i &lt; n; i++) 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tring[] input = 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.split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 "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ople.add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, 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1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, 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2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), 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3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)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double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bonus = 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 person : peop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creaseSalary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bonus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toString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1FC1CFE1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lastRenderedPageBreak/>
        <w:t>Examples</w:t>
      </w:r>
    </w:p>
    <w:tbl>
      <w:tblPr>
        <w:tblStyle w:val="af"/>
        <w:tblW w:w="75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4250"/>
      </w:tblGrid>
      <w:tr w:rsidR="002A3BB6" w:rsidRPr="002A3BB6" w14:paraId="47A4DC4B" w14:textId="77777777" w:rsidTr="00711FA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50BFA1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59D47BF9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0EFC1DA9" w14:textId="77777777" w:rsidTr="00711FA0">
        <w:trPr>
          <w:trHeight w:val="1618"/>
        </w:trPr>
        <w:tc>
          <w:tcPr>
            <w:tcW w:w="3315" w:type="dxa"/>
          </w:tcPr>
          <w:p w14:paraId="1AA4051C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2164D12D" w14:textId="2497F6EE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 2200</w:t>
            </w:r>
          </w:p>
          <w:p w14:paraId="33B96232" w14:textId="7B4B755E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69F8F081" w14:textId="4942D0DD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 600</w:t>
            </w:r>
          </w:p>
          <w:p w14:paraId="0E2F64A0" w14:textId="16013959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 666.66</w:t>
            </w:r>
          </w:p>
          <w:p w14:paraId="4B3406D8" w14:textId="357BD679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 559.4</w:t>
            </w:r>
          </w:p>
          <w:p w14:paraId="25F77991" w14:textId="24D1FCF6" w:rsidR="00711FA0" w:rsidRPr="00711FA0" w:rsidRDefault="002A3BB6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4250" w:type="dxa"/>
          </w:tcPr>
          <w:p w14:paraId="21FF7523" w14:textId="52FD57A2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gel </w:t>
            </w:r>
            <w:r w:rsidR="002A3BB6" w:rsidRPr="002A3BB6">
              <w:rPr>
                <w:rFonts w:ascii="Consolas" w:hAnsi="Consolas"/>
                <w:bCs/>
                <w:noProof/>
              </w:rPr>
              <w:t>Ivanov gets 2640.0 leva</w:t>
            </w:r>
          </w:p>
          <w:p w14:paraId="603D81CD" w14:textId="0CD119B7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iko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gets 3999.6 leva</w:t>
            </w:r>
          </w:p>
          <w:p w14:paraId="32A97741" w14:textId="5F84CB2B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gets 660.0 leva</w:t>
            </w:r>
          </w:p>
          <w:p w14:paraId="2A50D407" w14:textId="2BC44EAA" w:rsidR="002A3BB6" w:rsidRPr="00711FA0" w:rsidRDefault="00711FA0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gets 799.992 leva</w:t>
            </w:r>
          </w:p>
          <w:p w14:paraId="79E2DB18" w14:textId="1C87F4B3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gets 671.28 leva</w:t>
            </w:r>
          </w:p>
        </w:tc>
      </w:tr>
      <w:tr w:rsidR="00711FA0" w:rsidRPr="002A3BB6" w14:paraId="6DDEF8A2" w14:textId="77777777" w:rsidTr="00711FA0">
        <w:trPr>
          <w:trHeight w:val="1618"/>
        </w:trPr>
        <w:tc>
          <w:tcPr>
            <w:tcW w:w="3315" w:type="dxa"/>
          </w:tcPr>
          <w:p w14:paraId="579E2A33" w14:textId="7DC3446C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69C5BE31" w14:textId="0CF859FB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21E4B92" w14:textId="451A7F8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F45FDDA" w14:textId="2596934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1640</w:t>
            </w:r>
          </w:p>
          <w:p w14:paraId="3781D493" w14:textId="4D167D8F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400543C6" w14:textId="4ACD80D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4250" w:type="dxa"/>
          </w:tcPr>
          <w:p w14:paraId="0EBD4172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Sara Cameron gets 1278.0 leva</w:t>
            </w:r>
          </w:p>
          <w:p w14:paraId="0D847AA7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Petrovich gets 961.065 leva</w:t>
            </w:r>
          </w:p>
          <w:p w14:paraId="2E6200AE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Anna Glen gets 1746.6 leva</w:t>
            </w:r>
          </w:p>
          <w:p w14:paraId="2505E2EA" w14:textId="00C0ECE7" w:rsid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Alekseevich gets 2373.0 leva</w:t>
            </w:r>
          </w:p>
        </w:tc>
      </w:tr>
    </w:tbl>
    <w:p w14:paraId="790A8C45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Solution</w:t>
      </w:r>
    </w:p>
    <w:p w14:paraId="24B435E5" w14:textId="2861118F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 xml:space="preserve">new </w:t>
      </w:r>
      <w:r w:rsidRPr="002A3BB6">
        <w:rPr>
          <w:b/>
        </w:rPr>
        <w:t>private</w:t>
      </w:r>
      <w:r w:rsidRPr="002A3BB6">
        <w:t xml:space="preserve"> field for </w:t>
      </w:r>
      <w:r w:rsidRPr="002A3BB6">
        <w:rPr>
          <w:b/>
        </w:rPr>
        <w:t>salary</w:t>
      </w:r>
      <w:r w:rsidRPr="002A3BB6">
        <w:t xml:space="preserve"> and proper </w:t>
      </w:r>
      <w:r w:rsidRPr="002A3BB6">
        <w:rPr>
          <w:b/>
        </w:rPr>
        <w:t>setters</w:t>
      </w:r>
      <w:r w:rsidRPr="002A3BB6">
        <w:t xml:space="preserve"> and </w:t>
      </w:r>
      <w:r w:rsidRPr="002A3BB6">
        <w:rPr>
          <w:b/>
        </w:rPr>
        <w:t>getters</w:t>
      </w:r>
      <w:r w:rsidRPr="002A3BB6">
        <w:t xml:space="preserve"> for it:</w:t>
      </w:r>
    </w:p>
    <w:p w14:paraId="30844B5D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403C7FDE" wp14:editId="6C0233C6">
            <wp:extent cx="3317631" cy="1642648"/>
            <wp:effectExtent l="19050" t="19050" r="1651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34406" cy="165095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F8F6" w14:textId="2A2CD6C5" w:rsidR="002A3BB6" w:rsidRPr="002A3BB6" w:rsidRDefault="002A3BB6" w:rsidP="002A3BB6">
      <w:pPr>
        <w:rPr>
          <w:lang w:val="bg-BG"/>
        </w:rPr>
      </w:pPr>
      <w:r w:rsidRPr="002A3BB6">
        <w:t xml:space="preserve">Add new </w:t>
      </w:r>
      <w:r w:rsidRPr="002A3BB6">
        <w:rPr>
          <w:b/>
        </w:rPr>
        <w:t>method</w:t>
      </w:r>
      <w:r w:rsidRPr="002A3BB6">
        <w:t xml:space="preserve">, which will </w:t>
      </w:r>
      <w:r w:rsidRPr="002A3BB6">
        <w:rPr>
          <w:b/>
        </w:rPr>
        <w:t>increase</w:t>
      </w:r>
      <w:r w:rsidRPr="002A3BB6">
        <w:t xml:space="preserve"> salary with </w:t>
      </w:r>
      <w:r w:rsidR="009131F5">
        <w:t xml:space="preserve">a </w:t>
      </w:r>
      <w:r w:rsidRPr="002A3BB6">
        <w:t>bonus:</w:t>
      </w:r>
    </w:p>
    <w:p w14:paraId="239AEED4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2B8921C0" wp14:editId="46E08F1A">
            <wp:extent cx="6626225" cy="1413510"/>
            <wp:effectExtent l="19050" t="19050" r="22225" b="152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3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C8FF5B" w14:textId="77777777" w:rsidR="002A3BB6" w:rsidRPr="002A3BB6" w:rsidRDefault="002A3BB6" w:rsidP="002A3BB6">
      <w:pPr>
        <w:rPr>
          <w:lang w:val="bg-BG"/>
        </w:rPr>
      </w:pPr>
      <w:r w:rsidRPr="002A3BB6">
        <w:t xml:space="preserve">Refactor </w:t>
      </w:r>
      <w:r w:rsidRPr="002A3BB6">
        <w:rPr>
          <w:b/>
        </w:rPr>
        <w:t>constructor</w:t>
      </w:r>
      <w:r w:rsidRPr="002A3BB6">
        <w:t xml:space="preserve"> and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 for this task.</w:t>
      </w:r>
    </w:p>
    <w:p w14:paraId="7EF8EC58" w14:textId="77777777" w:rsidR="002A3BB6" w:rsidRPr="002A3BB6" w:rsidRDefault="002A3BB6" w:rsidP="002A3BB6">
      <w:pPr>
        <w:pStyle w:val="2"/>
        <w:rPr>
          <w:lang w:val="bg-BG"/>
        </w:rPr>
      </w:pPr>
      <w:r w:rsidRPr="002A3BB6">
        <w:lastRenderedPageBreak/>
        <w:t>Validation Data</w:t>
      </w:r>
    </w:p>
    <w:p w14:paraId="2E8FE534" w14:textId="77777777" w:rsidR="002A3BB6" w:rsidRPr="002A3BB6" w:rsidRDefault="002A3BB6" w:rsidP="002A3BB6">
      <w:pPr>
        <w:rPr>
          <w:lang w:val="bg-BG"/>
        </w:rPr>
      </w:pPr>
      <w:r w:rsidRPr="002A3BB6">
        <w:t xml:space="preserve">Expand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with proper validation for every field:</w:t>
      </w:r>
    </w:p>
    <w:p w14:paraId="6158D1D5" w14:textId="77777777" w:rsidR="002A3BB6" w:rsidRPr="002A3BB6" w:rsidRDefault="002A3BB6" w:rsidP="002A3BB6">
      <w:pPr>
        <w:pStyle w:val="ac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Names must be at least 3 symbols</w:t>
      </w:r>
    </w:p>
    <w:p w14:paraId="2776BF55" w14:textId="77777777" w:rsidR="002A3BB6" w:rsidRPr="002A3BB6" w:rsidRDefault="002A3BB6" w:rsidP="002A3BB6">
      <w:pPr>
        <w:pStyle w:val="ac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Age must not be zero or negative</w:t>
      </w:r>
    </w:p>
    <w:p w14:paraId="1196E963" w14:textId="77777777" w:rsidR="002A3BB6" w:rsidRPr="002A3BB6" w:rsidRDefault="002A3BB6" w:rsidP="002A3BB6">
      <w:pPr>
        <w:pStyle w:val="ac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 xml:space="preserve">Salary can't be less than 460.0 </w:t>
      </w:r>
    </w:p>
    <w:p w14:paraId="658435B5" w14:textId="46536B00" w:rsidR="002A3BB6" w:rsidRPr="002A3BB6" w:rsidRDefault="002A3BB6" w:rsidP="002A3BB6">
      <w:pPr>
        <w:rPr>
          <w:lang w:val="bg-BG"/>
        </w:rPr>
      </w:pPr>
      <w:r w:rsidRPr="002A3BB6">
        <w:t>Print proper message to end</w:t>
      </w:r>
      <w:r w:rsidR="009131F5">
        <w:t>-</w:t>
      </w:r>
      <w:r w:rsidRPr="002A3BB6">
        <w:t xml:space="preserve">user </w:t>
      </w:r>
      <w:r w:rsidRPr="002A3BB6">
        <w:rPr>
          <w:noProof/>
        </w:rPr>
        <w:t>(</w:t>
      </w:r>
      <w:r w:rsidRPr="002A3BB6">
        <w:t xml:space="preserve">look at </w:t>
      </w:r>
      <w:r w:rsidR="009131F5">
        <w:t xml:space="preserve">an </w:t>
      </w:r>
      <w:r w:rsidRPr="002A3BB6">
        <w:t xml:space="preserve">example for messages). </w:t>
      </w:r>
    </w:p>
    <w:p w14:paraId="1C0D4A2E" w14:textId="77777777" w:rsidR="002A3BB6" w:rsidRPr="002A3BB6" w:rsidRDefault="002A3BB6" w:rsidP="002A3BB6">
      <w:pPr>
        <w:rPr>
          <w:lang w:val="bg-BG"/>
        </w:rPr>
      </w:pPr>
      <w:r w:rsidRPr="002A3BB6">
        <w:t xml:space="preserve">Don't use </w:t>
      </w:r>
      <w:r w:rsidRPr="002A3BB6">
        <w:rPr>
          <w:rFonts w:ascii="Consolas" w:hAnsi="Consolas"/>
          <w:b/>
          <w:noProof/>
        </w:rPr>
        <w:t>System.out.println()</w:t>
      </w:r>
      <w:r w:rsidRPr="009131F5">
        <w:rPr>
          <w:rFonts w:cstheme="minorHAnsi"/>
          <w:noProof/>
        </w:rPr>
        <w:t xml:space="preserve"> </w:t>
      </w:r>
      <w:r w:rsidRPr="002A3BB6">
        <w:t xml:space="preserve">in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class</w:t>
      </w:r>
      <w:r w:rsidRPr="002A3BB6">
        <w:rPr>
          <w:rFonts w:ascii="Consolas" w:hAnsi="Consolas"/>
          <w:noProof/>
        </w:rPr>
        <w:t>.</w:t>
      </w:r>
    </w:p>
    <w:p w14:paraId="44E38FFE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Examples</w:t>
      </w:r>
    </w:p>
    <w:tbl>
      <w:tblPr>
        <w:tblStyle w:val="af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2A3BB6" w:rsidRPr="002A3BB6" w14:paraId="1B63498C" w14:textId="77777777" w:rsidTr="00D03CED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17CF79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517F4ABE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1F1A2493" w14:textId="77777777" w:rsidTr="006E1564">
        <w:tc>
          <w:tcPr>
            <w:tcW w:w="3315" w:type="dxa"/>
          </w:tcPr>
          <w:p w14:paraId="4B09304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A8D613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-6 2200</w:t>
            </w:r>
          </w:p>
          <w:p w14:paraId="5CD763E1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 Borisov 57 3333</w:t>
            </w:r>
          </w:p>
          <w:p w14:paraId="4E1F93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2C7C53C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H 44 666.66</w:t>
            </w:r>
          </w:p>
          <w:p w14:paraId="38A6EC75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 300</w:t>
            </w:r>
          </w:p>
          <w:p w14:paraId="76CA254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130" w:type="dxa"/>
          </w:tcPr>
          <w:p w14:paraId="44063B9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3E29CFE0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name cannot be less than 3 symbols</w:t>
            </w:r>
          </w:p>
          <w:p w14:paraId="6518960B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Last name cannot be less than 3 symbols</w:t>
            </w:r>
          </w:p>
          <w:p w14:paraId="7B4123B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0D054AFB" w14:textId="36542B49" w:rsidR="00D03CED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gets 660.0 leva</w:t>
            </w:r>
          </w:p>
        </w:tc>
      </w:tr>
      <w:tr w:rsidR="00D03CED" w:rsidRPr="002A3BB6" w14:paraId="5B1993A6" w14:textId="77777777" w:rsidTr="006E1564">
        <w:tc>
          <w:tcPr>
            <w:tcW w:w="3315" w:type="dxa"/>
          </w:tcPr>
          <w:p w14:paraId="135B5E66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33412F0B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6B6977B" w14:textId="712C771C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John Petrovich </w:t>
            </w:r>
            <w:r>
              <w:rPr>
                <w:rFonts w:ascii="Consolas" w:hAnsi="Consolas"/>
                <w:bCs/>
                <w:noProof/>
                <w:lang w:val="bg-BG"/>
              </w:rPr>
              <w:t>-</w:t>
            </w:r>
            <w:r>
              <w:rPr>
                <w:rFonts w:ascii="Consolas" w:hAnsi="Consolas"/>
                <w:bCs/>
                <w:noProof/>
              </w:rPr>
              <w:t>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05DE2566" w14:textId="6A2B10BE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30</w:t>
            </w:r>
          </w:p>
          <w:p w14:paraId="364D7A1F" w14:textId="558EEDD3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0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65889F50" w14:textId="5552B65A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5130" w:type="dxa"/>
          </w:tcPr>
          <w:p w14:paraId="3DA15004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708788C2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1A967C7B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4554A3B8" w14:textId="1A3233DB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ra Cameron gets 1278.0 leva</w:t>
            </w:r>
          </w:p>
        </w:tc>
      </w:tr>
    </w:tbl>
    <w:p w14:paraId="48F9E761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Solution</w:t>
      </w:r>
    </w:p>
    <w:p w14:paraId="362E551F" w14:textId="77777777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Pr="002A3BB6">
        <w:rPr>
          <w:b/>
        </w:rPr>
        <w:t>validation</w:t>
      </w:r>
      <w:r w:rsidRPr="002A3BB6">
        <w:t xml:space="preserve"> to all </w:t>
      </w:r>
      <w:r w:rsidRPr="002A3BB6">
        <w:rPr>
          <w:b/>
        </w:rPr>
        <w:t>setters</w:t>
      </w:r>
      <w:r w:rsidRPr="002A3BB6">
        <w:t xml:space="preserve"> in </w:t>
      </w:r>
      <w:r w:rsidRPr="002A3BB6">
        <w:rPr>
          <w:rStyle w:val="CodeChar"/>
        </w:rPr>
        <w:t>Person</w:t>
      </w:r>
      <w:r w:rsidRPr="002A3BB6">
        <w:t>. Validation may look like this or something similar:</w:t>
      </w:r>
      <w:r w:rsidRPr="002A3BB6">
        <w:rPr>
          <w:noProof/>
        </w:rPr>
        <w:t xml:space="preserve"> </w:t>
      </w:r>
      <w:r w:rsidRPr="002A3BB6">
        <w:rPr>
          <w:noProof/>
        </w:rPr>
        <w:drawing>
          <wp:inline distT="0" distB="0" distL="0" distR="0" wp14:anchorId="2FDEB5CF" wp14:editId="0DF1861E">
            <wp:extent cx="6626225" cy="1339850"/>
            <wp:effectExtent l="19050" t="19050" r="22225" b="127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845AC8" w14:textId="77777777" w:rsidR="002A3BB6" w:rsidRPr="002A3BB6" w:rsidRDefault="002A3BB6" w:rsidP="002A3BB6">
      <w:pPr>
        <w:pStyle w:val="2"/>
        <w:rPr>
          <w:lang w:val="bg-BG"/>
        </w:rPr>
      </w:pPr>
      <w:r w:rsidRPr="002A3BB6">
        <w:t>First and Reserve Team</w:t>
      </w:r>
    </w:p>
    <w:p w14:paraId="329B804D" w14:textId="441856E1" w:rsidR="002A3BB6" w:rsidRPr="002A3BB6" w:rsidRDefault="002A3BB6" w:rsidP="002A3BB6">
      <w:pPr>
        <w:jc w:val="both"/>
        <w:rPr>
          <w:lang w:val="bg-BG"/>
        </w:rPr>
      </w:pPr>
      <w:r w:rsidRPr="002A3BB6">
        <w:t xml:space="preserve">Create a </w:t>
      </w:r>
      <w:r w:rsidRPr="002A3BB6">
        <w:rPr>
          <w:rStyle w:val="CodeChar"/>
        </w:rPr>
        <w:t>Team</w:t>
      </w:r>
      <w:r w:rsidRPr="002A3BB6">
        <w:rPr>
          <w:noProof/>
        </w:rPr>
        <w:t xml:space="preserve"> </w:t>
      </w:r>
      <w:r w:rsidRPr="002A3BB6">
        <w:t>class. Add to this team all pe</w:t>
      </w:r>
      <w:r w:rsidR="009131F5">
        <w:t>ople</w:t>
      </w:r>
      <w:r w:rsidRPr="002A3BB6">
        <w:t xml:space="preserve"> you read. All pe</w:t>
      </w:r>
      <w:r w:rsidR="009131F5">
        <w:t>ople</w:t>
      </w:r>
      <w:r w:rsidRPr="002A3BB6">
        <w:t xml:space="preserve"> </w:t>
      </w:r>
      <w:r w:rsidRPr="002A3BB6">
        <w:rPr>
          <w:b/>
        </w:rPr>
        <w:t>younger</w:t>
      </w:r>
      <w:r w:rsidRPr="002A3BB6">
        <w:t xml:space="preserve"> than 40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first team</w:t>
      </w:r>
      <w:r w:rsidRPr="002A3BB6">
        <w:t xml:space="preserve">, others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reverse team</w:t>
      </w:r>
      <w:r w:rsidRPr="002A3BB6">
        <w:t>. At the end print first and reserve team sizes.</w:t>
      </w:r>
    </w:p>
    <w:p w14:paraId="1295D50E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private fields</w:t>
      </w:r>
      <w:r w:rsidRPr="002A3BB6">
        <w:t xml:space="preserve"> for:</w:t>
      </w:r>
    </w:p>
    <w:p w14:paraId="191B2DB7" w14:textId="77777777" w:rsidR="002A3BB6" w:rsidRPr="002A3BB6" w:rsidRDefault="002A3BB6" w:rsidP="002A3BB6">
      <w:pPr>
        <w:pStyle w:val="ac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name</w:t>
      </w:r>
      <w:r w:rsidRPr="002A3BB6">
        <w:t xml:space="preserve">: </w:t>
      </w:r>
      <w:r w:rsidRPr="002A3BB6">
        <w:rPr>
          <w:rStyle w:val="CodeChar"/>
        </w:rPr>
        <w:t>String</w:t>
      </w:r>
    </w:p>
    <w:p w14:paraId="42B57EBA" w14:textId="77777777" w:rsidR="002A3BB6" w:rsidRPr="002A3BB6" w:rsidRDefault="002A3BB6" w:rsidP="002A3BB6">
      <w:pPr>
        <w:pStyle w:val="ac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A3BB6">
        <w:rPr>
          <w:rStyle w:val="CodeChar"/>
        </w:rPr>
        <w:t>first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47CB76B8" w14:textId="77777777" w:rsidR="002A3BB6" w:rsidRPr="002A3BB6" w:rsidRDefault="002A3BB6" w:rsidP="002A3BB6">
      <w:pPr>
        <w:pStyle w:val="ac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reserve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63963FD1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constructors</w:t>
      </w:r>
      <w:r w:rsidRPr="002A3BB6">
        <w:t>:</w:t>
      </w:r>
    </w:p>
    <w:p w14:paraId="161B2000" w14:textId="77777777" w:rsidR="002A3BB6" w:rsidRPr="002A3BB6" w:rsidRDefault="002A3BB6" w:rsidP="002A3BB6">
      <w:pPr>
        <w:pStyle w:val="ac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Team(String name)</w:t>
      </w:r>
    </w:p>
    <w:p w14:paraId="29A76922" w14:textId="77777777" w:rsidR="002A3BB6" w:rsidRPr="002A3BB6" w:rsidRDefault="002A3BB6" w:rsidP="002A3BB6">
      <w:pPr>
        <w:rPr>
          <w:lang w:val="bg-BG"/>
        </w:rPr>
      </w:pPr>
      <w:r w:rsidRPr="002A3BB6">
        <w:lastRenderedPageBreak/>
        <w:t xml:space="preserve">The class should also have private method for </w:t>
      </w:r>
      <w:r w:rsidRPr="002A3BB6">
        <w:rPr>
          <w:rStyle w:val="CodeChar"/>
        </w:rPr>
        <w:t>setName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b/>
        </w:rPr>
        <w:t>public methods</w:t>
      </w:r>
      <w:r w:rsidRPr="002A3BB6">
        <w:t xml:space="preserve"> for:</w:t>
      </w:r>
    </w:p>
    <w:p w14:paraId="1678FB9F" w14:textId="77777777" w:rsidR="002A3BB6" w:rsidRPr="002A3BB6" w:rsidRDefault="002A3BB6" w:rsidP="002A3BB6">
      <w:pPr>
        <w:pStyle w:val="Code"/>
        <w:numPr>
          <w:ilvl w:val="0"/>
          <w:numId w:val="42"/>
        </w:numPr>
        <w:rPr>
          <w:lang w:val="bg-BG"/>
        </w:rPr>
      </w:pPr>
      <w:r w:rsidRPr="002A3BB6">
        <w:t>getName()</w:t>
      </w:r>
      <w:r w:rsidRPr="002A3BB6">
        <w:rPr>
          <w:rFonts w:asciiTheme="minorHAnsi" w:hAnsiTheme="minorHAnsi" w:cstheme="minorHAnsi"/>
          <w:b w:val="0"/>
        </w:rPr>
        <w:t xml:space="preserve">: </w:t>
      </w:r>
      <w:r w:rsidRPr="002A3BB6">
        <w:t>String</w:t>
      </w:r>
    </w:p>
    <w:p w14:paraId="3A59B411" w14:textId="77777777" w:rsidR="002A3BB6" w:rsidRPr="002A3BB6" w:rsidRDefault="002A3BB6" w:rsidP="002A3BB6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2A3BB6">
        <w:rPr>
          <w:rStyle w:val="CodeChar"/>
        </w:rPr>
        <w:t>addPlayer(Person person)</w:t>
      </w:r>
      <w:r w:rsidRPr="002A3BB6">
        <w:rPr>
          <w:rStyle w:val="CodeChar"/>
          <w:b w:val="0"/>
        </w:rPr>
        <w:t xml:space="preserve">: </w:t>
      </w:r>
      <w:r w:rsidRPr="002A3BB6">
        <w:rPr>
          <w:rStyle w:val="CodeChar"/>
        </w:rPr>
        <w:t>void</w:t>
      </w:r>
    </w:p>
    <w:p w14:paraId="1E5DB796" w14:textId="77777777" w:rsidR="002A3BB6" w:rsidRPr="002A3BB6" w:rsidRDefault="002A3BB6" w:rsidP="002A3BB6">
      <w:pPr>
        <w:pStyle w:val="ac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FirstTeam()</w:t>
      </w:r>
      <w:r w:rsidRPr="002A3BB6">
        <w:rPr>
          <w:rStyle w:val="CodeChar"/>
          <w:rFonts w:asciiTheme="minorHAnsi" w:hAnsiTheme="minorHAnsi" w:cstheme="minorHAnsi"/>
          <w:b w:val="0"/>
        </w:rPr>
        <w:t xml:space="preserve">: </w:t>
      </w:r>
      <w:r w:rsidRPr="002A3BB6">
        <w:rPr>
          <w:rStyle w:val="CodeChar"/>
        </w:rPr>
        <w:t>List&lt;Person&gt; (Collections.unmodifiableList)</w:t>
      </w:r>
    </w:p>
    <w:p w14:paraId="0C58ACF1" w14:textId="77777777" w:rsidR="002A3BB6" w:rsidRPr="002A3BB6" w:rsidRDefault="002A3BB6" w:rsidP="002A3BB6">
      <w:pPr>
        <w:pStyle w:val="ac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ReserveTeam()</w:t>
      </w:r>
      <w:r w:rsidRPr="002A3BB6">
        <w:t xml:space="preserve">: </w:t>
      </w:r>
      <w:r w:rsidRPr="002A3BB6">
        <w:rPr>
          <w:rStyle w:val="CodeChar"/>
        </w:rPr>
        <w:t>List&lt;Person&gt; (Collections.unmodifiableList)</w:t>
      </w:r>
    </w:p>
    <w:p w14:paraId="40EF5CE9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p w14:paraId="39CC3BCC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05B2DE0E" wp14:editId="39FD788E">
            <wp:extent cx="6626225" cy="1334770"/>
            <wp:effectExtent l="19050" t="19050" r="22225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47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1EE330" w14:textId="77777777" w:rsidR="002A3BB6" w:rsidRPr="002A3BB6" w:rsidRDefault="002A3BB6" w:rsidP="002A3BB6">
      <w:pPr>
        <w:rPr>
          <w:lang w:val="bg-BG"/>
        </w:rPr>
      </w:pPr>
      <w:r w:rsidRPr="002A3BB6">
        <w:t xml:space="preserve">You </w:t>
      </w:r>
      <w:r w:rsidRPr="002A3BB6">
        <w:rPr>
          <w:color w:val="FF0000"/>
        </w:rPr>
        <w:t>should</w:t>
      </w:r>
      <w:r w:rsidRPr="002A3BB6">
        <w:t xml:space="preserve"> </w:t>
      </w:r>
      <w:r w:rsidRPr="002A3BB6">
        <w:rPr>
          <w:b/>
          <w:noProof/>
          <w:color w:val="FF0000"/>
        </w:rPr>
        <w:t>NOT</w:t>
      </w:r>
      <w:r w:rsidRPr="002A3BB6">
        <w:rPr>
          <w:b/>
          <w:noProof/>
        </w:rPr>
        <w:t xml:space="preserve"> </w:t>
      </w:r>
      <w:r w:rsidRPr="002A3BB6">
        <w:t>be able to use the class like this:</w:t>
      </w:r>
    </w:p>
    <w:p w14:paraId="1AFE9FBA" w14:textId="77777777" w:rsidR="002A3BB6" w:rsidRPr="002A3BB6" w:rsidRDefault="002A3BB6" w:rsidP="002A3BB6">
      <w:pPr>
        <w:rPr>
          <w:noProof/>
          <w:lang w:val="bg-BG" w:eastAsia="bg-BG"/>
        </w:rPr>
      </w:pPr>
      <w:r w:rsidRPr="002A3BB6">
        <w:rPr>
          <w:noProof/>
        </w:rPr>
        <w:drawing>
          <wp:inline distT="0" distB="0" distL="0" distR="0" wp14:anchorId="4C06C5A3" wp14:editId="3AD8E731">
            <wp:extent cx="3376246" cy="1661608"/>
            <wp:effectExtent l="19050" t="19050" r="15240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93201" cy="16699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2A3BB6">
        <w:rPr>
          <w:noProof/>
        </w:rPr>
        <w:drawing>
          <wp:inline distT="0" distB="0" distL="0" distR="0" wp14:anchorId="2E2A08A3" wp14:editId="4FA364BC">
            <wp:extent cx="990600" cy="990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25CA4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Examples</w:t>
      </w:r>
    </w:p>
    <w:tbl>
      <w:tblPr>
        <w:tblStyle w:val="af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3541"/>
      </w:tblGrid>
      <w:tr w:rsidR="002A3BB6" w:rsidRPr="002A3BB6" w14:paraId="51D1DBAD" w14:textId="77777777" w:rsidTr="00B0202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4DE8D0A6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3541" w:type="dxa"/>
            <w:shd w:val="clear" w:color="auto" w:fill="D9D9D9" w:themeFill="background1" w:themeFillShade="D9"/>
            <w:vAlign w:val="center"/>
          </w:tcPr>
          <w:p w14:paraId="77995EAC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555AAF48" w14:textId="77777777" w:rsidTr="00B02020">
        <w:tc>
          <w:tcPr>
            <w:tcW w:w="3315" w:type="dxa"/>
          </w:tcPr>
          <w:p w14:paraId="7AE56A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4E456DE1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20 2200</w:t>
            </w:r>
          </w:p>
          <w:p w14:paraId="58953D29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Borisov 57 3333</w:t>
            </w:r>
          </w:p>
          <w:p w14:paraId="7058215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0004D3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544462DA" w14:textId="60F8D4A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</w:t>
            </w:r>
            <w:r w:rsidR="00B02020">
              <w:rPr>
                <w:rFonts w:ascii="Consolas" w:hAnsi="Consolas"/>
                <w:bCs/>
                <w:noProof/>
              </w:rPr>
              <w:t> </w:t>
            </w:r>
            <w:r w:rsidRPr="002A3BB6">
              <w:rPr>
                <w:rFonts w:ascii="Consolas" w:hAnsi="Consolas"/>
                <w:bCs/>
                <w:noProof/>
              </w:rPr>
              <w:t>555</w:t>
            </w:r>
          </w:p>
        </w:tc>
        <w:tc>
          <w:tcPr>
            <w:tcW w:w="3541" w:type="dxa"/>
          </w:tcPr>
          <w:p w14:paraId="5E9120E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team have 4 players</w:t>
            </w:r>
          </w:p>
          <w:p w14:paraId="00A8589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  <w:tr w:rsidR="00B02020" w:rsidRPr="002A3BB6" w14:paraId="038023AC" w14:textId="77777777" w:rsidTr="00B02020">
        <w:tc>
          <w:tcPr>
            <w:tcW w:w="3315" w:type="dxa"/>
          </w:tcPr>
          <w:p w14:paraId="3027E931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0629C1BD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0AFA2756" w14:textId="325A36AE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9C3C025" w14:textId="74F2168D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75</w:t>
            </w:r>
          </w:p>
          <w:p w14:paraId="773BD61F" w14:textId="7492C4EF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27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</w:tc>
        <w:tc>
          <w:tcPr>
            <w:tcW w:w="3541" w:type="dxa"/>
          </w:tcPr>
          <w:p w14:paraId="6F85D52A" w14:textId="77777777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First team have 3 players</w:t>
            </w:r>
          </w:p>
          <w:p w14:paraId="4D92602B" w14:textId="7C4FAC4F" w:rsidR="00B02020" w:rsidRPr="002A3BB6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</w:tbl>
    <w:p w14:paraId="1303399F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Solution</w:t>
      </w:r>
    </w:p>
    <w:p w14:paraId="7DC64D3E" w14:textId="5CBA819E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>new class Team. Its fields and constructor look like</w:t>
      </w:r>
      <w:r w:rsidR="009131F5">
        <w:t xml:space="preserve"> this</w:t>
      </w:r>
      <w:r w:rsidRPr="002A3BB6">
        <w:t>:</w:t>
      </w:r>
    </w:p>
    <w:p w14:paraId="3B8E447A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lastRenderedPageBreak/>
        <w:drawing>
          <wp:inline distT="0" distB="0" distL="0" distR="0" wp14:anchorId="3AF5ACD5" wp14:editId="7DF444A9">
            <wp:extent cx="3705003" cy="1792224"/>
            <wp:effectExtent l="19050" t="19050" r="10160" b="177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feagrqegrq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5801" cy="180228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5C706" w14:textId="77777777" w:rsidR="002A3BB6" w:rsidRPr="002A3BB6" w:rsidRDefault="002A3BB6" w:rsidP="002A3BB6">
      <w:pPr>
        <w:rPr>
          <w:lang w:val="bg-BG"/>
        </w:rPr>
      </w:pPr>
      <w:r w:rsidRPr="002A3BB6">
        <w:rPr>
          <w:rStyle w:val="CodeChar"/>
        </w:rPr>
        <w:t>firstTeam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rStyle w:val="CodeChar"/>
        </w:rPr>
        <w:t>reserveTeam</w:t>
      </w:r>
      <w:r w:rsidRPr="002A3BB6">
        <w:rPr>
          <w:noProof/>
        </w:rPr>
        <w:t xml:space="preserve"> </w:t>
      </w:r>
      <w:r w:rsidRPr="002A3BB6">
        <w:t xml:space="preserve">have only </w:t>
      </w:r>
      <w:r w:rsidRPr="002A3BB6">
        <w:rPr>
          <w:b/>
        </w:rPr>
        <w:t>getters</w:t>
      </w:r>
      <w:r w:rsidRPr="002A3BB6">
        <w:t>:</w:t>
      </w:r>
    </w:p>
    <w:p w14:paraId="3E6D6A27" w14:textId="783FBADE" w:rsidR="002A3BB6" w:rsidRPr="002A3BB6" w:rsidRDefault="002A3BB6" w:rsidP="00B02020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1EFB0D12" wp14:editId="203120D1">
            <wp:extent cx="4798771" cy="1345727"/>
            <wp:effectExtent l="19050" t="19050" r="20955" b="260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feagrqegrq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695" cy="1354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E2972" w14:textId="544127EE" w:rsidR="002A3BB6" w:rsidRPr="002A3BB6" w:rsidRDefault="002A3BB6" w:rsidP="002A3BB6">
      <w:pPr>
        <w:rPr>
          <w:lang w:val="bg-BG"/>
        </w:rPr>
      </w:pPr>
      <w:r w:rsidRPr="002A3BB6">
        <w:t>There will be only one method, which add</w:t>
      </w:r>
      <w:r w:rsidR="009131F5">
        <w:t>s</w:t>
      </w:r>
      <w:r w:rsidRPr="002A3BB6">
        <w:t xml:space="preserve"> players to teams:</w:t>
      </w:r>
    </w:p>
    <w:p w14:paraId="16D8B4A3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17C4AB06" wp14:editId="6EE1C863">
            <wp:extent cx="3679545" cy="1491934"/>
            <wp:effectExtent l="19050" t="19050" r="16510" b="133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feagrqegrq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4945" cy="14941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9689DD" w14:textId="77777777" w:rsidR="002A3BB6" w:rsidRPr="002A3BB6" w:rsidRDefault="002A3BB6" w:rsidP="002A3BB6">
      <w:pPr>
        <w:rPr>
          <w:lang w:val="bg-BG"/>
        </w:rPr>
      </w:pPr>
    </w:p>
    <w:p w14:paraId="3433A30D" w14:textId="77777777" w:rsidR="002A3BB6" w:rsidRPr="002A3BB6" w:rsidRDefault="002A3BB6" w:rsidP="002A3BB6">
      <w:pPr>
        <w:rPr>
          <w:lang w:val="bg-BG"/>
        </w:rPr>
      </w:pPr>
    </w:p>
    <w:p w14:paraId="592EBD29" w14:textId="51658AA2" w:rsidR="00640502" w:rsidRPr="002A3BB6" w:rsidRDefault="00640502" w:rsidP="002A3BB6">
      <w:pPr>
        <w:rPr>
          <w:lang w:val="bg-BG"/>
        </w:rPr>
      </w:pPr>
    </w:p>
    <w:sectPr w:rsidR="00640502" w:rsidRPr="002A3BB6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0BFCC" w14:textId="77777777" w:rsidR="00E20489" w:rsidRDefault="00E20489" w:rsidP="008068A2">
      <w:pPr>
        <w:spacing w:after="0" w:line="240" w:lineRule="auto"/>
      </w:pPr>
      <w:r>
        <w:separator/>
      </w:r>
    </w:p>
  </w:endnote>
  <w:endnote w:type="continuationSeparator" w:id="0">
    <w:p w14:paraId="00440FC5" w14:textId="77777777" w:rsidR="00E20489" w:rsidRDefault="00E204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3833CC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B02020" w:rsidRPr="00B02020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3833CC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B02020" w:rsidRPr="00B02020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028B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3DA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3DA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6028B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3DA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3DA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128D3" w14:textId="77777777" w:rsidR="00E20489" w:rsidRDefault="00E20489" w:rsidP="008068A2">
      <w:pPr>
        <w:spacing w:after="0" w:line="240" w:lineRule="auto"/>
      </w:pPr>
      <w:r>
        <w:separator/>
      </w:r>
    </w:p>
  </w:footnote>
  <w:footnote w:type="continuationSeparator" w:id="0">
    <w:p w14:paraId="5C62255D" w14:textId="77777777" w:rsidR="00E20489" w:rsidRDefault="00E204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6F545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586012">
    <w:abstractNumId w:val="0"/>
  </w:num>
  <w:num w:numId="2" w16cid:durableId="309135005">
    <w:abstractNumId w:val="42"/>
  </w:num>
  <w:num w:numId="3" w16cid:durableId="1292134285">
    <w:abstractNumId w:val="10"/>
  </w:num>
  <w:num w:numId="4" w16cid:durableId="834950854">
    <w:abstractNumId w:val="28"/>
  </w:num>
  <w:num w:numId="5" w16cid:durableId="1461804286">
    <w:abstractNumId w:val="29"/>
  </w:num>
  <w:num w:numId="6" w16cid:durableId="138621650">
    <w:abstractNumId w:val="33"/>
  </w:num>
  <w:num w:numId="7" w16cid:durableId="1734306948">
    <w:abstractNumId w:val="4"/>
  </w:num>
  <w:num w:numId="8" w16cid:durableId="1686978431">
    <w:abstractNumId w:val="9"/>
  </w:num>
  <w:num w:numId="9" w16cid:durableId="324555360">
    <w:abstractNumId w:val="26"/>
  </w:num>
  <w:num w:numId="10" w16cid:durableId="20222710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3164752">
    <w:abstractNumId w:val="5"/>
  </w:num>
  <w:num w:numId="12" w16cid:durableId="1639452485">
    <w:abstractNumId w:val="21"/>
  </w:num>
  <w:num w:numId="13" w16cid:durableId="224919850">
    <w:abstractNumId w:val="2"/>
  </w:num>
  <w:num w:numId="14" w16cid:durableId="38090761">
    <w:abstractNumId w:val="32"/>
  </w:num>
  <w:num w:numId="15" w16cid:durableId="477037284">
    <w:abstractNumId w:val="11"/>
  </w:num>
  <w:num w:numId="16" w16cid:durableId="4677523">
    <w:abstractNumId w:val="37"/>
  </w:num>
  <w:num w:numId="17" w16cid:durableId="1424570480">
    <w:abstractNumId w:val="27"/>
  </w:num>
  <w:num w:numId="18" w16cid:durableId="1010372099">
    <w:abstractNumId w:val="41"/>
  </w:num>
  <w:num w:numId="19" w16cid:durableId="1641960049">
    <w:abstractNumId w:val="34"/>
  </w:num>
  <w:num w:numId="20" w16cid:durableId="359596985">
    <w:abstractNumId w:val="20"/>
  </w:num>
  <w:num w:numId="21" w16cid:durableId="934168729">
    <w:abstractNumId w:val="31"/>
  </w:num>
  <w:num w:numId="22" w16cid:durableId="2139300811">
    <w:abstractNumId w:val="13"/>
  </w:num>
  <w:num w:numId="23" w16cid:durableId="729353672">
    <w:abstractNumId w:val="16"/>
  </w:num>
  <w:num w:numId="24" w16cid:durableId="1276794335">
    <w:abstractNumId w:val="3"/>
  </w:num>
  <w:num w:numId="25" w16cid:durableId="382170671">
    <w:abstractNumId w:val="8"/>
  </w:num>
  <w:num w:numId="26" w16cid:durableId="553465532">
    <w:abstractNumId w:val="17"/>
  </w:num>
  <w:num w:numId="27" w16cid:durableId="1994791473">
    <w:abstractNumId w:val="36"/>
  </w:num>
  <w:num w:numId="28" w16cid:durableId="1205559427">
    <w:abstractNumId w:val="19"/>
  </w:num>
  <w:num w:numId="29" w16cid:durableId="102041442">
    <w:abstractNumId w:val="40"/>
  </w:num>
  <w:num w:numId="30" w16cid:durableId="67776714">
    <w:abstractNumId w:val="22"/>
  </w:num>
  <w:num w:numId="31" w16cid:durableId="842932316">
    <w:abstractNumId w:val="12"/>
  </w:num>
  <w:num w:numId="32" w16cid:durableId="249850683">
    <w:abstractNumId w:val="35"/>
  </w:num>
  <w:num w:numId="33" w16cid:durableId="357700904">
    <w:abstractNumId w:val="38"/>
  </w:num>
  <w:num w:numId="34" w16cid:durableId="1466578903">
    <w:abstractNumId w:val="25"/>
  </w:num>
  <w:num w:numId="35" w16cid:durableId="1883595087">
    <w:abstractNumId w:val="39"/>
  </w:num>
  <w:num w:numId="36" w16cid:durableId="572740375">
    <w:abstractNumId w:val="7"/>
  </w:num>
  <w:num w:numId="37" w16cid:durableId="209650721">
    <w:abstractNumId w:val="23"/>
  </w:num>
  <w:num w:numId="38" w16cid:durableId="2094272972">
    <w:abstractNumId w:val="15"/>
  </w:num>
  <w:num w:numId="39" w16cid:durableId="1423717239">
    <w:abstractNumId w:val="30"/>
  </w:num>
  <w:num w:numId="40" w16cid:durableId="1994526143">
    <w:abstractNumId w:val="6"/>
  </w:num>
  <w:num w:numId="41" w16cid:durableId="509180305">
    <w:abstractNumId w:val="18"/>
  </w:num>
  <w:num w:numId="42" w16cid:durableId="936446105">
    <w:abstractNumId w:val="24"/>
  </w:num>
  <w:num w:numId="43" w16cid:durableId="10521191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xNTYwMzczMTNR0lEKTi0uzszPAykwrAUAV8a0a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99"/>
    <w:rsid w:val="00064D15"/>
    <w:rsid w:val="0008559D"/>
    <w:rsid w:val="00086727"/>
    <w:rsid w:val="0009209B"/>
    <w:rsid w:val="000A6794"/>
    <w:rsid w:val="000B39E6"/>
    <w:rsid w:val="000B56F0"/>
    <w:rsid w:val="000C3DAC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3E3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36C1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BB6"/>
    <w:rsid w:val="002C539D"/>
    <w:rsid w:val="002C6476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2A32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1FA0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31F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02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C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489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35/Encapsulation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file:///C:\Users\Konya%20Tostova\Downloads\about.softuni.bg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file:///C:\Users\Konya%20Tostova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8088D4-7884-4023-AE2C-339B468FC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83</Words>
  <Characters>50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nya Kostova</cp:lastModifiedBy>
  <cp:revision>2</cp:revision>
  <cp:lastPrinted>2015-10-26T22:35:00Z</cp:lastPrinted>
  <dcterms:created xsi:type="dcterms:W3CDTF">2022-09-16T19:33:00Z</dcterms:created>
  <dcterms:modified xsi:type="dcterms:W3CDTF">2022-09-16T19:33:00Z</dcterms:modified>
  <cp:category>programming;education;software engineering;software development</cp:category>
</cp:coreProperties>
</file>